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822D68" w:rsidRDefault="00EE65B8" w:rsidP="005E2B4F">
      <w:pPr>
        <w:spacing w:line="240" w:lineRule="auto"/>
        <w:ind w:firstLine="0"/>
        <w:jc w:val="center"/>
        <w:rPr>
          <w:rFonts w:asciiTheme="minorHAnsi" w:hAnsiTheme="minorHAnsi" w:cstheme="minorHAnsi"/>
          <w:b/>
          <w:sz w:val="22"/>
        </w:rPr>
      </w:pPr>
      <w:r w:rsidRPr="00822D68">
        <w:rPr>
          <w:rFonts w:asciiTheme="minorHAnsi" w:hAnsiTheme="minorHAnsi" w:cstheme="minorHAnsi"/>
          <w:b/>
          <w:sz w:val="22"/>
        </w:rPr>
        <w:t>University Senate Meeting Agenda</w:t>
      </w:r>
    </w:p>
    <w:p w14:paraId="6A10F536" w14:textId="078E593A" w:rsidR="00EE65B8" w:rsidRPr="00822D68" w:rsidRDefault="00164CF1" w:rsidP="00E231AD">
      <w:pPr>
        <w:spacing w:after="60" w:line="240" w:lineRule="auto"/>
        <w:ind w:firstLine="0"/>
        <w:jc w:val="center"/>
        <w:rPr>
          <w:rFonts w:asciiTheme="minorHAnsi" w:hAnsiTheme="minorHAnsi" w:cstheme="minorHAnsi"/>
          <w:sz w:val="22"/>
        </w:rPr>
      </w:pPr>
      <w:r w:rsidRPr="00822D68">
        <w:rPr>
          <w:rFonts w:asciiTheme="minorHAnsi" w:hAnsiTheme="minorHAnsi" w:cstheme="minorHAnsi"/>
          <w:sz w:val="22"/>
        </w:rPr>
        <w:t>Friday,</w:t>
      </w:r>
      <w:r w:rsidR="00780CA0" w:rsidRPr="00822D68">
        <w:rPr>
          <w:rFonts w:asciiTheme="minorHAnsi" w:hAnsiTheme="minorHAnsi" w:cstheme="minorHAnsi"/>
          <w:sz w:val="22"/>
        </w:rPr>
        <w:t xml:space="preserve"> </w:t>
      </w:r>
      <w:r w:rsidR="00F64255" w:rsidRPr="00822D68">
        <w:rPr>
          <w:rFonts w:asciiTheme="minorHAnsi" w:hAnsiTheme="minorHAnsi" w:cstheme="minorHAnsi"/>
          <w:bCs/>
          <w:sz w:val="22"/>
        </w:rPr>
        <w:t>15</w:t>
      </w:r>
      <w:r w:rsidR="00261D23" w:rsidRPr="00822D68">
        <w:rPr>
          <w:rFonts w:asciiTheme="minorHAnsi" w:hAnsiTheme="minorHAnsi" w:cstheme="minorHAnsi"/>
          <w:bCs/>
          <w:sz w:val="22"/>
        </w:rPr>
        <w:t xml:space="preserve"> </w:t>
      </w:r>
      <w:r w:rsidR="00F64255" w:rsidRPr="00822D68">
        <w:rPr>
          <w:rFonts w:asciiTheme="minorHAnsi" w:hAnsiTheme="minorHAnsi" w:cstheme="minorHAnsi"/>
          <w:bCs/>
          <w:sz w:val="22"/>
        </w:rPr>
        <w:t xml:space="preserve">Sept </w:t>
      </w:r>
      <w:r w:rsidR="00D10DE6" w:rsidRPr="00822D68">
        <w:rPr>
          <w:rFonts w:asciiTheme="minorHAnsi" w:hAnsiTheme="minorHAnsi" w:cstheme="minorHAnsi"/>
          <w:sz w:val="22"/>
        </w:rPr>
        <w:t>202</w:t>
      </w:r>
      <w:r w:rsidR="0041664C" w:rsidRPr="00822D68">
        <w:rPr>
          <w:rFonts w:asciiTheme="minorHAnsi" w:hAnsiTheme="minorHAnsi" w:cstheme="minorHAnsi"/>
          <w:sz w:val="22"/>
        </w:rPr>
        <w:t>3</w:t>
      </w:r>
      <w:r w:rsidRPr="00822D68">
        <w:rPr>
          <w:rFonts w:asciiTheme="minorHAnsi" w:hAnsiTheme="minorHAnsi" w:cstheme="minorHAnsi"/>
          <w:sz w:val="22"/>
        </w:rPr>
        <w:t xml:space="preserve"> at </w:t>
      </w:r>
      <w:r w:rsidR="00F64255" w:rsidRPr="00822D68">
        <w:rPr>
          <w:rFonts w:asciiTheme="minorHAnsi" w:hAnsiTheme="minorHAnsi" w:cstheme="minorHAnsi"/>
          <w:sz w:val="22"/>
        </w:rPr>
        <w:t>3:30</w:t>
      </w:r>
      <w:r w:rsidRPr="00822D68">
        <w:rPr>
          <w:rFonts w:asciiTheme="minorHAnsi" w:hAnsiTheme="minorHAnsi" w:cstheme="minorHAnsi"/>
          <w:sz w:val="22"/>
        </w:rPr>
        <w:t xml:space="preserve"> PM</w:t>
      </w:r>
      <w:r w:rsidR="00EB44F2" w:rsidRPr="00822D68">
        <w:rPr>
          <w:rFonts w:asciiTheme="minorHAnsi" w:hAnsiTheme="minorHAnsi" w:cstheme="minorHAnsi"/>
          <w:sz w:val="22"/>
        </w:rPr>
        <w:t>, AS 2-72</w:t>
      </w:r>
    </w:p>
    <w:p w14:paraId="279C03B1" w14:textId="77777777" w:rsidR="007768B6" w:rsidRPr="00822D68" w:rsidRDefault="00000000" w:rsidP="00EE65B8">
      <w:pPr>
        <w:spacing w:line="240" w:lineRule="auto"/>
        <w:ind w:firstLine="0"/>
        <w:jc w:val="center"/>
        <w:rPr>
          <w:rFonts w:asciiTheme="minorHAnsi" w:hAnsiTheme="minorHAnsi" w:cstheme="minorHAnsi"/>
          <w:sz w:val="22"/>
        </w:rPr>
      </w:pPr>
      <w:hyperlink r:id="rId8" w:history="1">
        <w:r w:rsidR="000F1B4D" w:rsidRPr="00822D68">
          <w:rPr>
            <w:rStyle w:val="Hyperlink"/>
            <w:rFonts w:asciiTheme="minorHAnsi" w:hAnsiTheme="minorHAnsi" w:cstheme="minorHAnsi"/>
            <w:sz w:val="22"/>
          </w:rPr>
          <w:t>https://senate.gcsu.edu</w:t>
        </w:r>
      </w:hyperlink>
      <w:r w:rsidR="007768B6" w:rsidRPr="00822D68">
        <w:rPr>
          <w:rFonts w:asciiTheme="minorHAnsi" w:hAnsiTheme="minorHAnsi" w:cstheme="minorHAnsi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822D68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822D68" w:rsidRDefault="00EE65B8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822D68" w:rsidRDefault="00EE65B8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Agenda Item</w:t>
            </w:r>
            <w:r w:rsidR="001369AB" w:rsidRPr="00822D68">
              <w:rPr>
                <w:rFonts w:asciiTheme="minorHAnsi" w:hAnsiTheme="minorHAnsi" w:cstheme="minorHAnsi"/>
                <w:b/>
                <w:sz w:val="22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822D68" w:rsidRDefault="00820A26" w:rsidP="00DD2DE7">
            <w:pPr>
              <w:spacing w:before="60" w:after="60" w:line="240" w:lineRule="auto"/>
              <w:ind w:left="-108"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1963DE" w:rsidRPr="00822D68">
              <w:rPr>
                <w:rFonts w:asciiTheme="minorHAnsi" w:hAnsiTheme="minorHAnsi" w:cstheme="minorHAnsi"/>
                <w:b/>
                <w:sz w:val="22"/>
              </w:rPr>
              <w:t xml:space="preserve">Vote </w:t>
            </w:r>
            <w:r w:rsidR="005E7A0F" w:rsidRPr="00822D68">
              <w:rPr>
                <w:rFonts w:asciiTheme="minorHAnsi" w:hAnsiTheme="minorHAnsi" w:cstheme="minorHAnsi"/>
                <w:b/>
                <w:sz w:val="22"/>
              </w:rPr>
              <w:t>Required</w:t>
            </w:r>
            <w:r w:rsidR="00C5024C" w:rsidRPr="00822D68">
              <w:rPr>
                <w:rFonts w:asciiTheme="minorHAnsi" w:hAnsiTheme="minorHAnsi" w:cstheme="minorHAnsi"/>
                <w:b/>
                <w:sz w:val="22"/>
              </w:rPr>
              <w:t>?</w:t>
            </w:r>
          </w:p>
        </w:tc>
      </w:tr>
      <w:tr w:rsidR="001C6940" w:rsidRPr="00822D68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822D68" w:rsidRDefault="00EE65B8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0EBCF370" w:rsidR="00D118F6" w:rsidRPr="00822D68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 xml:space="preserve">Call to Order 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– </w:t>
            </w:r>
            <w:r w:rsidR="00F64255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Rob Sumowski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822D68" w:rsidRDefault="005E7A0F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</w:t>
            </w:r>
            <w:r w:rsidR="006A4F35" w:rsidRPr="00822D68">
              <w:rPr>
                <w:rFonts w:asciiTheme="minorHAnsi" w:hAnsiTheme="minorHAnsi" w:cstheme="minorHAnsi"/>
                <w:b/>
                <w:sz w:val="22"/>
              </w:rPr>
              <w:t>O</w:t>
            </w:r>
          </w:p>
        </w:tc>
      </w:tr>
      <w:tr w:rsidR="001C6940" w:rsidRPr="00822D68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822D68" w:rsidRDefault="00EE65B8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7638EAEA" w:rsidR="00AE0422" w:rsidRPr="00822D68" w:rsidRDefault="00AE0422" w:rsidP="00BE47C9">
            <w:pPr>
              <w:pStyle w:val="ColorfulList-Accent11"/>
              <w:numPr>
                <w:ilvl w:val="0"/>
                <w:numId w:val="6"/>
              </w:numPr>
              <w:spacing w:before="60" w:after="60" w:line="240" w:lineRule="auto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Consent Agenda</w:t>
            </w:r>
            <w:r w:rsidR="00C5024C" w:rsidRPr="00822D68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C5024C" w:rsidRPr="00822D68">
              <w:rPr>
                <w:rFonts w:asciiTheme="minorHAnsi" w:hAnsiTheme="minorHAnsi" w:cstheme="minorHAnsi"/>
                <w:sz w:val="22"/>
              </w:rPr>
              <w:t xml:space="preserve">– 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Rob Sumowski</w:t>
            </w:r>
          </w:p>
          <w:p w14:paraId="2F46CC3C" w14:textId="19ABA4CE" w:rsidR="0040371B" w:rsidRPr="00822D68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Theme="minorHAnsi" w:hAnsiTheme="minorHAnsi" w:cstheme="minorHAnsi"/>
                <w:smallCaps/>
                <w:sz w:val="22"/>
                <w:u w:val="single"/>
              </w:rPr>
            </w:pPr>
            <w:r w:rsidRPr="00822D68">
              <w:rPr>
                <w:rFonts w:asciiTheme="minorHAnsi" w:hAnsiTheme="minorHAnsi" w:cstheme="minorHAnsi"/>
                <w:smallCaps/>
                <w:sz w:val="22"/>
                <w:u w:val="single"/>
              </w:rPr>
              <w:t>Agenda/Minutes</w:t>
            </w:r>
          </w:p>
          <w:p w14:paraId="4A15E1F4" w14:textId="303B3F32" w:rsidR="0040371B" w:rsidRPr="00822D68" w:rsidRDefault="00A46C72" w:rsidP="00BE47C9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 xml:space="preserve">University Senate </w:t>
            </w:r>
            <w:r w:rsidR="00D14515" w:rsidRPr="00822D68">
              <w:rPr>
                <w:rFonts w:asciiTheme="minorHAnsi" w:hAnsiTheme="minorHAnsi" w:cstheme="minorHAnsi"/>
                <w:sz w:val="22"/>
              </w:rPr>
              <w:t>Meeting Agenda</w:t>
            </w:r>
            <w:r w:rsidR="00BF02BF" w:rsidRPr="00822D68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9/15</w:t>
            </w:r>
            <w:r w:rsidR="0041664C" w:rsidRPr="00822D68">
              <w:rPr>
                <w:rFonts w:asciiTheme="minorHAnsi" w:hAnsiTheme="minorHAnsi" w:cstheme="minorHAnsi"/>
                <w:sz w:val="22"/>
              </w:rPr>
              <w:t>/2023</w:t>
            </w:r>
            <w:r w:rsidR="00BF02BF" w:rsidRPr="00822D68">
              <w:rPr>
                <w:rFonts w:asciiTheme="minorHAnsi" w:hAnsiTheme="minorHAnsi" w:cstheme="minorHAnsi"/>
                <w:sz w:val="22"/>
              </w:rPr>
              <w:t>)</w:t>
            </w:r>
          </w:p>
          <w:p w14:paraId="56D80CA4" w14:textId="3969C7C5" w:rsidR="00CD4F7B" w:rsidRPr="00822D68" w:rsidRDefault="00A46C72" w:rsidP="00BE47C9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 xml:space="preserve">University Senate </w:t>
            </w:r>
            <w:r w:rsidR="00F5141C" w:rsidRPr="00822D68">
              <w:rPr>
                <w:rFonts w:asciiTheme="minorHAnsi" w:hAnsiTheme="minorHAnsi" w:cstheme="minorHAnsi"/>
                <w:sz w:val="22"/>
              </w:rPr>
              <w:t xml:space="preserve">Meeting </w:t>
            </w:r>
            <w:r w:rsidR="00D14515" w:rsidRPr="00822D68">
              <w:rPr>
                <w:rFonts w:asciiTheme="minorHAnsi" w:hAnsiTheme="minorHAnsi" w:cstheme="minorHAnsi"/>
                <w:sz w:val="22"/>
              </w:rPr>
              <w:t>Minutes (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4</w:t>
            </w:r>
            <w:r w:rsidR="008569AC" w:rsidRPr="00822D68">
              <w:rPr>
                <w:rFonts w:asciiTheme="minorHAnsi" w:hAnsiTheme="minorHAnsi" w:cstheme="minorHAnsi"/>
                <w:sz w:val="22"/>
              </w:rPr>
              <w:t>/2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8</w:t>
            </w:r>
            <w:r w:rsidR="0041664C" w:rsidRPr="00822D68">
              <w:rPr>
                <w:rFonts w:asciiTheme="minorHAnsi" w:hAnsiTheme="minorHAnsi" w:cstheme="minorHAnsi"/>
                <w:sz w:val="22"/>
              </w:rPr>
              <w:t>/202</w:t>
            </w:r>
            <w:r w:rsidR="00261D23" w:rsidRPr="00822D68">
              <w:rPr>
                <w:rFonts w:asciiTheme="minorHAnsi" w:hAnsiTheme="minorHAnsi" w:cstheme="minorHAnsi"/>
                <w:sz w:val="22"/>
              </w:rPr>
              <w:t>3</w:t>
            </w:r>
            <w:r w:rsidR="00F5141C" w:rsidRPr="00822D68">
              <w:rPr>
                <w:rFonts w:asciiTheme="minorHAnsi" w:hAnsiTheme="minorHAnsi" w:cstheme="minorHAnsi"/>
                <w:sz w:val="22"/>
              </w:rPr>
              <w:t>)</w:t>
            </w:r>
          </w:p>
          <w:p w14:paraId="2A21A264" w14:textId="593BDE3A" w:rsidR="00CD4F7B" w:rsidRPr="00822D68" w:rsidRDefault="00CD4F7B" w:rsidP="00CD4F7B">
            <w:pPr>
              <w:spacing w:line="240" w:lineRule="auto"/>
              <w:ind w:firstLine="0"/>
              <w:contextualSpacing/>
              <w:jc w:val="both"/>
              <w:rPr>
                <w:rFonts w:asciiTheme="minorHAnsi" w:hAnsiTheme="minorHAnsi" w:cstheme="minorHAnsi"/>
                <w:smallCaps/>
                <w:sz w:val="22"/>
                <w:u w:val="single"/>
              </w:rPr>
            </w:pPr>
            <w:r w:rsidRPr="00822D68">
              <w:rPr>
                <w:rFonts w:asciiTheme="minorHAnsi" w:hAnsiTheme="minorHAnsi" w:cstheme="minorHAnsi"/>
                <w:smallCaps/>
                <w:sz w:val="22"/>
                <w:u w:val="single"/>
              </w:rPr>
              <w:t>Motion</w:t>
            </w:r>
          </w:p>
          <w:p w14:paraId="62E040B1" w14:textId="1166D5EE" w:rsidR="00763D89" w:rsidRPr="00C63EFB" w:rsidRDefault="00CD4F7B" w:rsidP="00C63EFB">
            <w:pPr>
              <w:pStyle w:val="ColorfulList-Accent11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 xml:space="preserve">Motion Number </w:t>
            </w:r>
            <w:hyperlink r:id="rId9" w:history="1">
              <w:r w:rsidRPr="00822D68">
                <w:rPr>
                  <w:rStyle w:val="Hyperlink"/>
                  <w:rFonts w:asciiTheme="minorHAnsi" w:hAnsiTheme="minorHAnsi" w:cstheme="minorHAnsi"/>
                  <w:sz w:val="22"/>
                </w:rPr>
                <w:t>2324.CON.001.O</w:t>
              </w:r>
            </w:hyperlink>
            <w:r w:rsidRPr="00822D68">
              <w:rPr>
                <w:rFonts w:asciiTheme="minorHAnsi" w:hAnsiTheme="minorHAnsi" w:cstheme="minorHAnsi"/>
                <w:sz w:val="22"/>
              </w:rPr>
              <w:t xml:space="preserve">. To endorse the revised slate of nominees for the 2023-2024 University Senate as proposed in the supporting documents. </w:t>
            </w:r>
            <w:r w:rsidR="00BE47C9">
              <w:t>Changes since April 28, 2023</w:t>
            </w:r>
            <w:r w:rsidR="00C63EFB">
              <w:t>:</w:t>
            </w:r>
            <w:r w:rsidR="00C63EFB" w:rsidRPr="00C63EFB">
              <w:rPr>
                <w:sz w:val="22"/>
              </w:rPr>
              <w:t xml:space="preserve"> </w:t>
            </w:r>
            <w:r w:rsidR="00BE47C9" w:rsidRPr="00C63EFB">
              <w:rPr>
                <w:b/>
                <w:sz w:val="22"/>
              </w:rPr>
              <w:t xml:space="preserve">APC: </w:t>
            </w:r>
            <w:r w:rsidR="00BE47C9" w:rsidRPr="00C63EFB">
              <w:rPr>
                <w:bCs/>
                <w:i/>
                <w:iCs/>
                <w:sz w:val="22"/>
              </w:rPr>
              <w:t>Gregory Corey Claxton</w:t>
            </w:r>
            <w:r w:rsidR="00BE47C9" w:rsidRPr="00C63EFB">
              <w:rPr>
                <w:bCs/>
                <w:sz w:val="22"/>
              </w:rPr>
              <w:t xml:space="preserve"> replaced Sarah Myers as Elected Faculty Senator</w:t>
            </w:r>
            <w:r w:rsidR="00C63EFB" w:rsidRPr="00C63EFB">
              <w:rPr>
                <w:bCs/>
                <w:sz w:val="22"/>
              </w:rPr>
              <w:t xml:space="preserve"> </w:t>
            </w:r>
            <w:r w:rsidR="00BE47C9" w:rsidRPr="00C63EFB">
              <w:rPr>
                <w:bCs/>
                <w:i/>
                <w:iCs/>
                <w:sz w:val="22"/>
              </w:rPr>
              <w:t>Jamie Downing</w:t>
            </w:r>
            <w:r w:rsidR="00BE47C9" w:rsidRPr="00C63EFB">
              <w:rPr>
                <w:bCs/>
                <w:sz w:val="22"/>
              </w:rPr>
              <w:t>, Volunteer,</w:t>
            </w:r>
            <w:r w:rsidR="00C63EFB" w:rsidRPr="00C63EFB">
              <w:rPr>
                <w:bCs/>
                <w:sz w:val="22"/>
              </w:rPr>
              <w:t xml:space="preserve"> </w:t>
            </w:r>
            <w:r w:rsidR="00BE47C9" w:rsidRPr="00C63EFB">
              <w:rPr>
                <w:bCs/>
                <w:sz w:val="22"/>
              </w:rPr>
              <w:t xml:space="preserve">resigned; </w:t>
            </w:r>
            <w:r w:rsidR="00BE47C9" w:rsidRPr="00C63EFB">
              <w:rPr>
                <w:b/>
                <w:bCs/>
                <w:sz w:val="22"/>
              </w:rPr>
              <w:t xml:space="preserve">DEIPC: </w:t>
            </w:r>
            <w:r w:rsidR="00BE47C9" w:rsidRPr="00C63EFB">
              <w:rPr>
                <w:i/>
                <w:iCs/>
                <w:sz w:val="22"/>
              </w:rPr>
              <w:t>Mehrnaz Khalaj Hedayati</w:t>
            </w:r>
            <w:r w:rsidR="00BE47C9" w:rsidRPr="00C63EFB">
              <w:rPr>
                <w:sz w:val="22"/>
              </w:rPr>
              <w:t xml:space="preserve"> replaced Leng Ling as Elected Faculty Senator. </w:t>
            </w:r>
            <w:r w:rsidR="00BE47C9" w:rsidRPr="00C63EFB">
              <w:rPr>
                <w:bCs/>
                <w:i/>
                <w:iCs/>
                <w:sz w:val="22"/>
              </w:rPr>
              <w:t>Michael Snowden</w:t>
            </w:r>
            <w:r w:rsidR="00BE47C9" w:rsidRPr="00C63EFB">
              <w:rPr>
                <w:bCs/>
                <w:sz w:val="22"/>
              </w:rPr>
              <w:t xml:space="preserve"> replaced Jennifer Graham as Chief Diversity Officer. </w:t>
            </w:r>
            <w:r w:rsidR="00BE47C9" w:rsidRPr="00C63EFB">
              <w:rPr>
                <w:bCs/>
                <w:i/>
                <w:iCs/>
                <w:sz w:val="22"/>
              </w:rPr>
              <w:t>Christine Amezquita</w:t>
            </w:r>
            <w:r w:rsidR="00BE47C9" w:rsidRPr="00C63EFB">
              <w:rPr>
                <w:bCs/>
                <w:sz w:val="22"/>
              </w:rPr>
              <w:t xml:space="preserve"> replaced Morgan Tickerhoof as Staff Council Appointee. </w:t>
            </w:r>
            <w:r w:rsidR="00BE47C9" w:rsidRPr="00C63EFB">
              <w:rPr>
                <w:bCs/>
                <w:i/>
                <w:iCs/>
                <w:sz w:val="22"/>
              </w:rPr>
              <w:t>Emanuel Beasley</w:t>
            </w:r>
            <w:r w:rsidR="00BE47C9" w:rsidRPr="00C63EFB">
              <w:rPr>
                <w:bCs/>
                <w:sz w:val="22"/>
              </w:rPr>
              <w:t xml:space="preserve"> was appointed SGA Appointee</w:t>
            </w:r>
            <w:r w:rsidR="00C63EFB" w:rsidRPr="00C63EFB">
              <w:rPr>
                <w:bCs/>
                <w:sz w:val="22"/>
              </w:rPr>
              <w:t>;</w:t>
            </w:r>
            <w:r w:rsidR="00BE47C9" w:rsidRPr="00C63EFB">
              <w:rPr>
                <w:bCs/>
                <w:sz w:val="22"/>
              </w:rPr>
              <w:t xml:space="preserve"> </w:t>
            </w:r>
            <w:r w:rsidR="00BE47C9" w:rsidRPr="00C63EFB">
              <w:rPr>
                <w:b/>
                <w:sz w:val="22"/>
              </w:rPr>
              <w:t xml:space="preserve">RPIPC: </w:t>
            </w:r>
            <w:r w:rsidR="00BE47C9" w:rsidRPr="00C63EFB">
              <w:rPr>
                <w:bCs/>
                <w:i/>
                <w:iCs/>
                <w:sz w:val="22"/>
              </w:rPr>
              <w:t>Desaree Murden</w:t>
            </w:r>
            <w:r w:rsidR="00BE47C9" w:rsidRPr="00C63EFB">
              <w:rPr>
                <w:bCs/>
                <w:sz w:val="22"/>
              </w:rPr>
              <w:t xml:space="preserve">, Staff Council Chair, was appointed Selected Staff Senator. </w:t>
            </w:r>
            <w:r w:rsidR="00BE47C9" w:rsidRPr="00C63EFB">
              <w:rPr>
                <w:bCs/>
                <w:i/>
                <w:iCs/>
                <w:sz w:val="22"/>
              </w:rPr>
              <w:t>Alison Shepherd</w:t>
            </w:r>
            <w:r w:rsidR="00BE47C9" w:rsidRPr="00C63EFB">
              <w:rPr>
                <w:bCs/>
                <w:sz w:val="22"/>
              </w:rPr>
              <w:t xml:space="preserve"> was appointed Selected Staff Senator. </w:t>
            </w:r>
            <w:r w:rsidR="00BE47C9" w:rsidRPr="00C63EFB">
              <w:rPr>
                <w:bCs/>
                <w:i/>
                <w:iCs/>
                <w:sz w:val="22"/>
              </w:rPr>
              <w:t>John Jackson</w:t>
            </w:r>
            <w:r w:rsidR="00BE47C9" w:rsidRPr="00C63EFB">
              <w:rPr>
                <w:bCs/>
                <w:sz w:val="22"/>
              </w:rPr>
              <w:t xml:space="preserve"> was appointed Selected Staff Senator. </w:t>
            </w:r>
            <w:r w:rsidR="00BE47C9" w:rsidRPr="00C63EFB">
              <w:rPr>
                <w:bCs/>
                <w:i/>
                <w:iCs/>
                <w:sz w:val="22"/>
              </w:rPr>
              <w:t>Colin Hall</w:t>
            </w:r>
            <w:r w:rsidR="00BE47C9" w:rsidRPr="00C63EFB">
              <w:rPr>
                <w:bCs/>
                <w:sz w:val="22"/>
              </w:rPr>
              <w:t xml:space="preserve"> was appointed Student Government Association Appointee; </w:t>
            </w:r>
            <w:r w:rsidR="00BE47C9" w:rsidRPr="00C63EFB">
              <w:rPr>
                <w:b/>
                <w:sz w:val="22"/>
              </w:rPr>
              <w:t xml:space="preserve">SAPC: </w:t>
            </w:r>
            <w:r w:rsidR="00BE47C9" w:rsidRPr="00C63EFB">
              <w:rPr>
                <w:bCs/>
                <w:i/>
                <w:iCs/>
                <w:sz w:val="22"/>
              </w:rPr>
              <w:t>Chris Greer</w:t>
            </w:r>
            <w:r w:rsidR="00BE47C9" w:rsidRPr="00C63EFB">
              <w:rPr>
                <w:bCs/>
                <w:sz w:val="22"/>
              </w:rPr>
              <w:t xml:space="preserve"> replaced Paulette Cross as Elected Faculty Senator.</w:t>
            </w:r>
            <w:r w:rsidR="00C63EFB" w:rsidRPr="00C63EFB">
              <w:rPr>
                <w:bCs/>
                <w:sz w:val="22"/>
              </w:rPr>
              <w:t xml:space="preserve"> </w:t>
            </w:r>
            <w:r w:rsidR="00BE47C9" w:rsidRPr="00C63EFB">
              <w:rPr>
                <w:bCs/>
                <w:i/>
                <w:iCs/>
                <w:sz w:val="22"/>
              </w:rPr>
              <w:t>Connor Hilly</w:t>
            </w:r>
            <w:r w:rsidR="00BE47C9" w:rsidRPr="00C63EFB">
              <w:rPr>
                <w:bCs/>
                <w:sz w:val="22"/>
              </w:rPr>
              <w:t>, SGA President, was appointed Selected Student Senator.</w:t>
            </w:r>
            <w:r w:rsidR="00C63EFB" w:rsidRPr="00C63EFB">
              <w:rPr>
                <w:bCs/>
                <w:sz w:val="22"/>
              </w:rPr>
              <w:t xml:space="preserve"> </w:t>
            </w:r>
            <w:r w:rsidR="00BE47C9" w:rsidRPr="00C63EFB">
              <w:rPr>
                <w:bCs/>
                <w:i/>
                <w:iCs/>
                <w:sz w:val="22"/>
              </w:rPr>
              <w:t>Deidra Kellerman</w:t>
            </w:r>
            <w:r w:rsidR="00BE47C9" w:rsidRPr="00C63EFB">
              <w:rPr>
                <w:bCs/>
                <w:sz w:val="22"/>
              </w:rPr>
              <w:t xml:space="preserve"> was appointed Selected Student Senator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Pr="00822D68" w:rsidRDefault="00C37663" w:rsidP="0018038C">
            <w:pPr>
              <w:spacing w:before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YES</w:t>
            </w:r>
            <w:r w:rsidR="00D7714F" w:rsidRPr="00822D68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501E9FFD" w14:textId="62138C36" w:rsidR="00C5024C" w:rsidRPr="00822D68" w:rsidRDefault="0016396F" w:rsidP="0018038C">
            <w:pPr>
              <w:spacing w:before="60" w:line="240" w:lineRule="auto"/>
              <w:ind w:firstLine="0"/>
              <w:rPr>
                <w:rFonts w:asciiTheme="minorHAnsi" w:hAnsiTheme="minorHAnsi" w:cstheme="minorHAnsi"/>
                <w:i/>
                <w:sz w:val="22"/>
              </w:rPr>
            </w:pPr>
            <w:r w:rsidRPr="00822D68">
              <w:rPr>
                <w:rFonts w:asciiTheme="minorHAnsi" w:hAnsiTheme="minorHAnsi" w:cstheme="minorHAnsi"/>
                <w:i/>
                <w:sz w:val="22"/>
              </w:rPr>
              <w:t>(</w:t>
            </w:r>
            <w:r w:rsidR="00D7714F" w:rsidRPr="00822D68">
              <w:rPr>
                <w:rFonts w:asciiTheme="minorHAnsi" w:hAnsiTheme="minorHAnsi" w:cstheme="minorHAnsi"/>
                <w:i/>
                <w:sz w:val="22"/>
              </w:rPr>
              <w:t>all University Senators vote)</w:t>
            </w:r>
          </w:p>
          <w:p w14:paraId="41EC9702" w14:textId="77777777" w:rsidR="005E3229" w:rsidRPr="00822D68" w:rsidRDefault="005E3229" w:rsidP="00DD2DE7">
            <w:pPr>
              <w:spacing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3F22DE" w:rsidRPr="00822D68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822D68" w:rsidRDefault="003F22DE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822D68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ew Business</w:t>
            </w:r>
          </w:p>
          <w:p w14:paraId="72FC2098" w14:textId="77777777" w:rsidR="003F22DE" w:rsidRPr="00822D68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Theme="minorHAnsi" w:hAnsiTheme="minorHAnsi" w:cstheme="minorHAnsi"/>
                <w:smallCaps/>
                <w:sz w:val="22"/>
                <w:u w:val="single"/>
              </w:rPr>
            </w:pPr>
            <w:r w:rsidRPr="00822D68">
              <w:rPr>
                <w:rFonts w:asciiTheme="minorHAnsi" w:hAnsiTheme="minorHAnsi" w:cstheme="minorHAnsi"/>
                <w:smallCaps/>
                <w:sz w:val="22"/>
                <w:u w:val="single"/>
              </w:rPr>
              <w:t>Motions</w:t>
            </w:r>
          </w:p>
          <w:p w14:paraId="03825FAD" w14:textId="2C2073E2" w:rsidR="005669F2" w:rsidRPr="00822D68" w:rsidRDefault="006200A4" w:rsidP="006C045D">
            <w:pPr>
              <w:pStyle w:val="ColorfulList-Accent11"/>
              <w:numPr>
                <w:ilvl w:val="2"/>
                <w:numId w:val="19"/>
              </w:numPr>
              <w:spacing w:after="120" w:line="240" w:lineRule="auto"/>
              <w:ind w:left="506"/>
              <w:jc w:val="both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>None this month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Pr="00822D68" w:rsidRDefault="00031CAA" w:rsidP="00031CAA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5803AF1A" w14:textId="3C6E6544" w:rsidR="00C2444D" w:rsidRPr="00822D68" w:rsidRDefault="00CD4F7B" w:rsidP="00031CAA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bCs/>
                <w:iCs/>
                <w:sz w:val="22"/>
              </w:rPr>
              <w:t>NO</w:t>
            </w:r>
            <w:r w:rsidR="000D23AD" w:rsidRPr="00822D68">
              <w:rPr>
                <w:rFonts w:asciiTheme="minorHAnsi" w:hAnsiTheme="minorHAnsi" w:cstheme="minorHAnsi"/>
                <w:b/>
                <w:bCs/>
                <w:iCs/>
                <w:sz w:val="22"/>
              </w:rPr>
              <w:t xml:space="preserve"> </w:t>
            </w:r>
            <w:r w:rsidR="00031CAA" w:rsidRPr="00822D68">
              <w:rPr>
                <w:rFonts w:asciiTheme="minorHAnsi" w:hAnsiTheme="minorHAnsi" w:cstheme="minorHAnsi"/>
                <w:b/>
                <w:bCs/>
                <w:iCs/>
                <w:sz w:val="22"/>
              </w:rPr>
              <w:br/>
            </w:r>
          </w:p>
        </w:tc>
      </w:tr>
      <w:tr w:rsidR="001C6940" w:rsidRPr="00822D68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822D68" w:rsidRDefault="0079393A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822D68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 xml:space="preserve">President’s Report 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– President </w:t>
            </w:r>
            <w:r w:rsidR="00EB44F2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822D68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 xml:space="preserve">Provost’s Report 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–</w:t>
            </w:r>
            <w:r w:rsidR="00854934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886AE4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Provost Spirou</w:t>
            </w:r>
            <w:r w:rsidR="00B5515C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822D68" w:rsidRDefault="0079393A" w:rsidP="003C454E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14:paraId="7EA94A42" w14:textId="77777777" w:rsidR="0079393A" w:rsidRPr="00822D68" w:rsidRDefault="0079393A" w:rsidP="003C454E">
            <w:pPr>
              <w:spacing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1C6940" w:rsidRPr="00822D68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822D68" w:rsidRDefault="00A70263" w:rsidP="00972E16">
            <w:pPr>
              <w:spacing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822D68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822D68" w:rsidRDefault="00A70263" w:rsidP="003C454E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1C6940" w:rsidRPr="00822D68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822D68" w:rsidRDefault="00A70263" w:rsidP="00972E16">
            <w:pPr>
              <w:spacing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BF819" w14:textId="79D585EF" w:rsidR="00CE4C6F" w:rsidRPr="00822D68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cademic Policy Committee (APC) – </w:t>
            </w:r>
            <w:r w:rsidR="00F64255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Andrew Allen</w:t>
            </w:r>
          </w:p>
          <w:p w14:paraId="18AB9534" w14:textId="29792BD5" w:rsidR="00EB44F2" w:rsidRPr="00822D68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>Diversity, Equity, Inclusion Committee (DEIPC)</w:t>
            </w:r>
            <w:r w:rsidR="00B460A4" w:rsidRPr="00822D68">
              <w:rPr>
                <w:rFonts w:asciiTheme="minorHAnsi" w:hAnsiTheme="minorHAnsi" w:cstheme="minorHAnsi"/>
                <w:sz w:val="22"/>
              </w:rPr>
              <w:t xml:space="preserve"> –</w:t>
            </w:r>
            <w:r w:rsidRPr="00822D6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Trae Welborn</w:t>
            </w:r>
          </w:p>
          <w:p w14:paraId="36329FB7" w14:textId="77777777" w:rsidR="002677DA" w:rsidRPr="00822D68" w:rsidRDefault="002677DA" w:rsidP="002677DA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Executive Committee of the University Senate (ECUS) – Rob Sumowski</w:t>
            </w:r>
          </w:p>
          <w:p w14:paraId="28934E61" w14:textId="29020E95" w:rsidR="002677DA" w:rsidRPr="00822D68" w:rsidRDefault="002677DA" w:rsidP="002677D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Subcommittee on Nominations (</w:t>
            </w:r>
            <w:proofErr w:type="spellStart"/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SCoN</w:t>
            </w:r>
            <w:proofErr w:type="spellEnd"/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) – Catherine Fowler</w:t>
            </w:r>
          </w:p>
          <w:p w14:paraId="764994BF" w14:textId="4D5AF2D5" w:rsidR="00886AE4" w:rsidRPr="00822D68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Faculty Affairs Policy Committee (</w:t>
            </w:r>
            <w:r w:rsidR="00A70263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FAPC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  <w:r w:rsidR="00A70263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– </w:t>
            </w:r>
            <w:r w:rsidR="00F64255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Stephanie Jett</w:t>
            </w:r>
          </w:p>
          <w:p w14:paraId="7FDC5007" w14:textId="1ECA4FB2" w:rsidR="00A70263" w:rsidRPr="00822D68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Resources, Planning and Institutional Policy Committee (</w:t>
            </w:r>
            <w:r w:rsidR="00A70263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RPIPC</w:t>
            </w: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  <w:r w:rsidR="00A70263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– </w:t>
            </w:r>
            <w:r w:rsidR="00F64255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Brad Fowler</w:t>
            </w:r>
            <w:r w:rsidR="004B7B37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14:paraId="41F72B6E" w14:textId="240F3B0A" w:rsidR="0036583F" w:rsidRPr="00822D68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>Student Affairs Policy Committee (</w:t>
            </w:r>
            <w:r w:rsidR="00A70263" w:rsidRPr="00822D68">
              <w:rPr>
                <w:rFonts w:asciiTheme="minorHAnsi" w:hAnsiTheme="minorHAnsi" w:cstheme="minorHAnsi"/>
                <w:sz w:val="22"/>
              </w:rPr>
              <w:t>SAPC</w:t>
            </w:r>
            <w:r w:rsidRPr="00822D68">
              <w:rPr>
                <w:rFonts w:asciiTheme="minorHAnsi" w:hAnsiTheme="minorHAnsi" w:cstheme="minorHAnsi"/>
                <w:sz w:val="22"/>
              </w:rPr>
              <w:t>)</w:t>
            </w:r>
            <w:r w:rsidR="00A70263" w:rsidRPr="00822D6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090617" w:rsidRPr="00822D68">
              <w:rPr>
                <w:rFonts w:asciiTheme="minorHAnsi" w:hAnsiTheme="minorHAnsi" w:cstheme="minorHAnsi"/>
                <w:sz w:val="22"/>
              </w:rPr>
              <w:t>–</w:t>
            </w:r>
            <w:r w:rsidR="00A70263" w:rsidRPr="00822D6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82133D" w:rsidRPr="00822D68">
              <w:rPr>
                <w:rFonts w:asciiTheme="minorHAnsi" w:hAnsiTheme="minorHAnsi" w:cstheme="minorHAnsi"/>
                <w:sz w:val="22"/>
              </w:rPr>
              <w:t>Gregory J. Glotzbecker</w:t>
            </w:r>
          </w:p>
          <w:p w14:paraId="424A03C9" w14:textId="5E664059" w:rsidR="00A70263" w:rsidRPr="00822D68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t>Student Government Association (</w:t>
            </w:r>
            <w:r w:rsidR="00A70263" w:rsidRPr="00822D68">
              <w:rPr>
                <w:rFonts w:asciiTheme="minorHAnsi" w:hAnsiTheme="minorHAnsi" w:cstheme="minorHAnsi"/>
                <w:sz w:val="22"/>
              </w:rPr>
              <w:t>SGA</w:t>
            </w:r>
            <w:r w:rsidRPr="00822D68">
              <w:rPr>
                <w:rFonts w:asciiTheme="minorHAnsi" w:hAnsiTheme="minorHAnsi" w:cstheme="minorHAnsi"/>
                <w:sz w:val="22"/>
              </w:rPr>
              <w:t>)</w:t>
            </w:r>
            <w:r w:rsidR="00A70263" w:rsidRPr="00822D68">
              <w:rPr>
                <w:rFonts w:asciiTheme="minorHAnsi" w:hAnsiTheme="minorHAnsi" w:cstheme="minorHAnsi"/>
                <w:sz w:val="22"/>
              </w:rPr>
              <w:t xml:space="preserve"> – </w:t>
            </w:r>
            <w:r w:rsidR="00F64255" w:rsidRPr="00822D68">
              <w:rPr>
                <w:rFonts w:asciiTheme="minorHAnsi" w:hAnsiTheme="minorHAnsi" w:cstheme="minorHAnsi"/>
                <w:sz w:val="22"/>
              </w:rPr>
              <w:t>Connor Hill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822D68" w:rsidRDefault="00A70263" w:rsidP="00DD2DE7">
            <w:pPr>
              <w:spacing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1C6940" w:rsidRPr="00822D68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822D68" w:rsidRDefault="00290CCB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  <w:r w:rsidRPr="00822D68">
              <w:rPr>
                <w:rFonts w:asciiTheme="minorHAnsi" w:hAnsiTheme="minorHAnsi" w:cstheme="minorHAnsi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822D68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>Announcements</w:t>
            </w:r>
            <w:r w:rsidR="00184422" w:rsidRPr="00822D68">
              <w:rPr>
                <w:rFonts w:asciiTheme="minorHAnsi" w:hAnsiTheme="minorHAnsi" w:cstheme="minorHAnsi"/>
                <w:sz w:val="22"/>
                <w:szCs w:val="22"/>
              </w:rPr>
              <w:t>/Information Items</w:t>
            </w:r>
          </w:p>
          <w:p w14:paraId="0BD46815" w14:textId="5BF7501F" w:rsidR="004C7D9B" w:rsidRPr="00822D68" w:rsidRDefault="00D10DE6" w:rsidP="00C64C08">
            <w:pPr>
              <w:pStyle w:val="Heading1"/>
              <w:numPr>
                <w:ilvl w:val="0"/>
                <w:numId w:val="15"/>
              </w:numPr>
              <w:spacing w:after="60" w:line="240" w:lineRule="auto"/>
              <w:ind w:left="778" w:hanging="270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University Curriculum Committee (UCC) Update – Lyndall Muschell, UCC Chai</w:t>
            </w:r>
            <w:r w:rsidR="00EB2D92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822D68" w:rsidRDefault="00DD5643" w:rsidP="003C454E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037F13" w:rsidRPr="00822D68" w14:paraId="0DA19CFB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8A11E" w14:textId="77777777" w:rsidR="00037F13" w:rsidRPr="00822D68" w:rsidRDefault="00037F13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69CC72" w14:textId="3169730E" w:rsidR="00037F13" w:rsidRPr="00822D68" w:rsidRDefault="00037F1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 xml:space="preserve">Awarding of </w:t>
            </w:r>
            <w:r w:rsidR="00F64255" w:rsidRPr="00822D68">
              <w:rPr>
                <w:rFonts w:asciiTheme="minorHAnsi" w:hAnsiTheme="minorHAnsi" w:cstheme="minorHAnsi"/>
                <w:sz w:val="22"/>
                <w:szCs w:val="22"/>
              </w:rPr>
              <w:t>University Recognitions (Senate Pins)</w:t>
            </w:r>
            <w:r w:rsidR="000C5372" w:rsidRPr="00822D6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C5372" w:rsidRPr="00822D68">
              <w:rPr>
                <w:rFonts w:asciiTheme="minorHAnsi" w:hAnsiTheme="minorHAnsi" w:cstheme="minorHAnsi"/>
                <w:b w:val="0"/>
                <w:sz w:val="22"/>
                <w:szCs w:val="22"/>
              </w:rPr>
              <w:t>Gregory Corey Claxton, Sayo Fakayode, Connor Hilly, Deidra Kellerman, Adam Lamparello, and Huaiyu “Henry” Wang.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D5155E" w14:textId="77777777" w:rsidR="00037F13" w:rsidRPr="00822D68" w:rsidRDefault="00037F13" w:rsidP="003C454E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8317CA" w:rsidRPr="00822D68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822D68" w:rsidRDefault="008317CA" w:rsidP="00DD2DE7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1C313ADB" w:rsidR="008317CA" w:rsidRPr="00822D68" w:rsidRDefault="0041664C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8317CA" w:rsidRPr="00822D68" w:rsidRDefault="008317CA" w:rsidP="003C454E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41664C" w:rsidRPr="00822D68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41664C" w:rsidRPr="00822D68" w:rsidRDefault="0041664C" w:rsidP="0041664C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DAF6" w:rsidR="0041664C" w:rsidRPr="00822D68" w:rsidRDefault="0041664C" w:rsidP="0041664C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2D68">
              <w:rPr>
                <w:rFonts w:asciiTheme="minorHAnsi" w:hAnsiTheme="minorHAnsi" w:cstheme="minorHAnsi"/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41664C" w:rsidRPr="00822D68" w:rsidRDefault="0041664C" w:rsidP="0041664C">
            <w:pPr>
              <w:spacing w:before="60" w:after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b/>
                <w:sz w:val="22"/>
              </w:rPr>
              <w:t>YES</w:t>
            </w:r>
          </w:p>
          <w:p w14:paraId="452FB318" w14:textId="7140074D" w:rsidR="0041664C" w:rsidRPr="00822D68" w:rsidRDefault="0041664C" w:rsidP="0041664C">
            <w:pPr>
              <w:spacing w:before="60" w:line="240" w:lineRule="auto"/>
              <w:ind w:firstLine="0"/>
              <w:rPr>
                <w:rFonts w:asciiTheme="minorHAnsi" w:hAnsiTheme="minorHAnsi" w:cstheme="minorHAnsi"/>
                <w:b/>
                <w:sz w:val="22"/>
              </w:rPr>
            </w:pPr>
            <w:r w:rsidRPr="00822D68">
              <w:rPr>
                <w:rFonts w:asciiTheme="minorHAnsi" w:hAnsiTheme="minorHAnsi" w:cstheme="minorHAnsi"/>
                <w:i/>
                <w:sz w:val="22"/>
              </w:rPr>
              <w:lastRenderedPageBreak/>
              <w:t>(all University Senators vote)</w:t>
            </w:r>
          </w:p>
        </w:tc>
      </w:tr>
    </w:tbl>
    <w:p w14:paraId="258BACE7" w14:textId="77777777" w:rsidR="0016396F" w:rsidRPr="00822D68" w:rsidRDefault="0016396F" w:rsidP="00734548">
      <w:pPr>
        <w:spacing w:line="240" w:lineRule="auto"/>
        <w:ind w:firstLine="0"/>
        <w:rPr>
          <w:rFonts w:asciiTheme="minorHAnsi" w:hAnsiTheme="minorHAnsi" w:cstheme="minorHAnsi"/>
          <w:b/>
          <w:sz w:val="22"/>
        </w:rPr>
      </w:pPr>
    </w:p>
    <w:p w14:paraId="041862D5" w14:textId="102639FF" w:rsidR="00734548" w:rsidRPr="00822D68" w:rsidRDefault="00734548" w:rsidP="00734548">
      <w:pPr>
        <w:spacing w:line="240" w:lineRule="auto"/>
        <w:ind w:firstLine="0"/>
        <w:rPr>
          <w:rFonts w:asciiTheme="minorHAnsi" w:hAnsiTheme="minorHAnsi" w:cstheme="minorHAnsi"/>
          <w:b/>
          <w:sz w:val="22"/>
        </w:rPr>
      </w:pPr>
      <w:r w:rsidRPr="00822D68">
        <w:rPr>
          <w:rFonts w:asciiTheme="minorHAnsi" w:hAnsiTheme="minorHAnsi" w:cstheme="minorHAnsi"/>
          <w:b/>
          <w:sz w:val="22"/>
        </w:rPr>
        <w:t xml:space="preserve">Upcoming </w:t>
      </w:r>
      <w:r w:rsidR="00CA6560" w:rsidRPr="00822D68">
        <w:rPr>
          <w:rFonts w:asciiTheme="minorHAnsi" w:hAnsiTheme="minorHAnsi" w:cstheme="minorHAnsi"/>
          <w:b/>
          <w:sz w:val="22"/>
        </w:rPr>
        <w:t>Events</w:t>
      </w:r>
    </w:p>
    <w:p w14:paraId="08D6470D" w14:textId="1AFBD8FC" w:rsidR="0018712F" w:rsidRPr="00822D68" w:rsidRDefault="0018712F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822D68">
        <w:rPr>
          <w:rFonts w:asciiTheme="minorHAnsi" w:hAnsiTheme="minorHAnsi" w:cstheme="minorHAnsi"/>
          <w:b/>
          <w:bCs/>
          <w:sz w:val="22"/>
        </w:rPr>
        <w:t>Monthly Committee Meetings</w:t>
      </w:r>
      <w:r w:rsidRPr="00822D68">
        <w:rPr>
          <w:rFonts w:asciiTheme="minorHAnsi" w:hAnsiTheme="minorHAnsi" w:cstheme="minorHAnsi"/>
          <w:bCs/>
          <w:sz w:val="22"/>
        </w:rPr>
        <w:t xml:space="preserve"> Friday</w:t>
      </w:r>
      <w:r w:rsidR="007261B7" w:rsidRPr="00822D68">
        <w:rPr>
          <w:rFonts w:asciiTheme="minorHAnsi" w:hAnsiTheme="minorHAnsi" w:cstheme="minorHAnsi"/>
          <w:bCs/>
          <w:sz w:val="22"/>
        </w:rPr>
        <w:t>,</w:t>
      </w:r>
      <w:r w:rsidRPr="00822D68">
        <w:rPr>
          <w:rFonts w:asciiTheme="minorHAnsi" w:hAnsiTheme="minorHAnsi" w:cstheme="minorHAnsi"/>
          <w:bCs/>
          <w:sz w:val="22"/>
        </w:rPr>
        <w:t xml:space="preserve"> 6 October 2023, 2 pm (2:45 pm ECUS)</w:t>
      </w:r>
    </w:p>
    <w:p w14:paraId="40BFF3B0" w14:textId="1181ED85" w:rsidR="00301A00" w:rsidRPr="00822D68" w:rsidRDefault="00037F13" w:rsidP="0018712F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822D68">
        <w:rPr>
          <w:rFonts w:asciiTheme="minorHAnsi" w:hAnsiTheme="minorHAnsi" w:cstheme="minorHAnsi"/>
          <w:b/>
          <w:sz w:val="22"/>
        </w:rPr>
        <w:t>University Senate Meeting</w:t>
      </w:r>
      <w:r w:rsidRPr="00822D68">
        <w:rPr>
          <w:rFonts w:asciiTheme="minorHAnsi" w:hAnsiTheme="minorHAnsi" w:cstheme="minorHAnsi"/>
          <w:bCs/>
          <w:sz w:val="22"/>
        </w:rPr>
        <w:t xml:space="preserve"> </w:t>
      </w:r>
      <w:r w:rsidR="00301A00" w:rsidRPr="00822D68">
        <w:rPr>
          <w:rFonts w:asciiTheme="minorHAnsi" w:hAnsiTheme="minorHAnsi" w:cstheme="minorHAnsi"/>
          <w:bCs/>
          <w:sz w:val="22"/>
        </w:rPr>
        <w:t>Friday</w:t>
      </w:r>
      <w:r w:rsidR="007261B7" w:rsidRPr="00822D68">
        <w:rPr>
          <w:rFonts w:asciiTheme="minorHAnsi" w:hAnsiTheme="minorHAnsi" w:cstheme="minorHAnsi"/>
          <w:bCs/>
          <w:sz w:val="22"/>
        </w:rPr>
        <w:t>,</w:t>
      </w:r>
      <w:r w:rsidR="00301A00" w:rsidRPr="00822D68">
        <w:rPr>
          <w:rFonts w:asciiTheme="minorHAnsi" w:hAnsiTheme="minorHAnsi" w:cstheme="minorHAnsi"/>
          <w:bCs/>
          <w:sz w:val="22"/>
        </w:rPr>
        <w:t xml:space="preserve"> </w:t>
      </w:r>
      <w:r w:rsidR="00F64255" w:rsidRPr="00822D68">
        <w:rPr>
          <w:rFonts w:asciiTheme="minorHAnsi" w:hAnsiTheme="minorHAnsi" w:cstheme="minorHAnsi"/>
          <w:bCs/>
          <w:sz w:val="22"/>
        </w:rPr>
        <w:t>20 October</w:t>
      </w:r>
      <w:r w:rsidR="00301A00" w:rsidRPr="00822D68">
        <w:rPr>
          <w:rFonts w:asciiTheme="minorHAnsi" w:hAnsiTheme="minorHAnsi" w:cstheme="minorHAnsi"/>
          <w:bCs/>
          <w:sz w:val="22"/>
        </w:rPr>
        <w:t xml:space="preserve"> 2023</w:t>
      </w:r>
      <w:r w:rsidR="007261B7" w:rsidRPr="00822D68">
        <w:rPr>
          <w:rFonts w:asciiTheme="minorHAnsi" w:hAnsiTheme="minorHAnsi" w:cstheme="minorHAnsi"/>
          <w:bCs/>
          <w:sz w:val="22"/>
        </w:rPr>
        <w:t>,</w:t>
      </w:r>
      <w:r w:rsidR="00301A00" w:rsidRPr="00822D68">
        <w:rPr>
          <w:rFonts w:asciiTheme="minorHAnsi" w:hAnsiTheme="minorHAnsi" w:cstheme="minorHAnsi"/>
          <w:bCs/>
          <w:sz w:val="22"/>
        </w:rPr>
        <w:t xml:space="preserve"> 3:30-4:45</w:t>
      </w:r>
      <w:r w:rsidR="007261B7" w:rsidRPr="00822D68">
        <w:rPr>
          <w:rFonts w:asciiTheme="minorHAnsi" w:hAnsiTheme="minorHAnsi" w:cstheme="minorHAnsi"/>
          <w:bCs/>
          <w:sz w:val="22"/>
        </w:rPr>
        <w:t xml:space="preserve"> </w:t>
      </w:r>
      <w:r w:rsidR="00301A00" w:rsidRPr="00822D68">
        <w:rPr>
          <w:rFonts w:asciiTheme="minorHAnsi" w:hAnsiTheme="minorHAnsi" w:cstheme="minorHAnsi"/>
          <w:bCs/>
          <w:sz w:val="22"/>
        </w:rPr>
        <w:t>pm Arts &amp; Sciences 272</w:t>
      </w:r>
    </w:p>
    <w:sectPr w:rsidR="00301A00" w:rsidRPr="00822D68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B2E3B" w14:textId="77777777" w:rsidR="005A5F4B" w:rsidRDefault="005A5F4B" w:rsidP="001153E0">
      <w:pPr>
        <w:spacing w:line="240" w:lineRule="auto"/>
      </w:pPr>
      <w:r>
        <w:separator/>
      </w:r>
    </w:p>
  </w:endnote>
  <w:endnote w:type="continuationSeparator" w:id="0">
    <w:p w14:paraId="17F12F21" w14:textId="77777777" w:rsidR="005A5F4B" w:rsidRDefault="005A5F4B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0DBDB" w14:textId="77777777" w:rsidR="005A5F4B" w:rsidRDefault="005A5F4B" w:rsidP="001153E0">
      <w:pPr>
        <w:spacing w:line="240" w:lineRule="auto"/>
      </w:pPr>
      <w:r>
        <w:separator/>
      </w:r>
    </w:p>
  </w:footnote>
  <w:footnote w:type="continuationSeparator" w:id="0">
    <w:p w14:paraId="47363F3C" w14:textId="77777777" w:rsidR="005A5F4B" w:rsidRDefault="005A5F4B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193B"/>
    <w:multiLevelType w:val="multilevel"/>
    <w:tmpl w:val="82F428A8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8E026C"/>
    <w:multiLevelType w:val="hybridMultilevel"/>
    <w:tmpl w:val="10FE3E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FF27920"/>
    <w:multiLevelType w:val="hybridMultilevel"/>
    <w:tmpl w:val="24FC4A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EC6375C"/>
    <w:multiLevelType w:val="multilevel"/>
    <w:tmpl w:val="9CB4482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37E66"/>
    <w:multiLevelType w:val="hybridMultilevel"/>
    <w:tmpl w:val="D6807B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891619C"/>
    <w:multiLevelType w:val="multilevel"/>
    <w:tmpl w:val="2D3CE3A4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7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D137C"/>
    <w:multiLevelType w:val="hybridMultilevel"/>
    <w:tmpl w:val="6C78932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A01753"/>
    <w:multiLevelType w:val="hybridMultilevel"/>
    <w:tmpl w:val="9C3E81B4"/>
    <w:lvl w:ilvl="0" w:tplc="73726F2C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246CF"/>
    <w:multiLevelType w:val="multilevel"/>
    <w:tmpl w:val="0A1879DA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7636">
    <w:abstractNumId w:val="11"/>
  </w:num>
  <w:num w:numId="2" w16cid:durableId="1704400676">
    <w:abstractNumId w:val="12"/>
  </w:num>
  <w:num w:numId="3" w16cid:durableId="309790637">
    <w:abstractNumId w:val="6"/>
  </w:num>
  <w:num w:numId="4" w16cid:durableId="1423179792">
    <w:abstractNumId w:val="7"/>
  </w:num>
  <w:num w:numId="5" w16cid:durableId="101995751">
    <w:abstractNumId w:val="17"/>
  </w:num>
  <w:num w:numId="6" w16cid:durableId="1418593492">
    <w:abstractNumId w:val="13"/>
  </w:num>
  <w:num w:numId="7" w16cid:durableId="492527660">
    <w:abstractNumId w:val="3"/>
  </w:num>
  <w:num w:numId="8" w16cid:durableId="979116556">
    <w:abstractNumId w:val="10"/>
  </w:num>
  <w:num w:numId="9" w16cid:durableId="1660770340">
    <w:abstractNumId w:val="14"/>
  </w:num>
  <w:num w:numId="10" w16cid:durableId="1723478352">
    <w:abstractNumId w:val="5"/>
  </w:num>
  <w:num w:numId="11" w16cid:durableId="1601643202">
    <w:abstractNumId w:val="15"/>
  </w:num>
  <w:num w:numId="12" w16cid:durableId="831483141">
    <w:abstractNumId w:val="16"/>
  </w:num>
  <w:num w:numId="13" w16cid:durableId="346180654">
    <w:abstractNumId w:val="0"/>
  </w:num>
  <w:num w:numId="14" w16cid:durableId="1977761997">
    <w:abstractNumId w:val="18"/>
  </w:num>
  <w:num w:numId="15" w16cid:durableId="1812480123">
    <w:abstractNumId w:val="9"/>
  </w:num>
  <w:num w:numId="16" w16cid:durableId="2019192779">
    <w:abstractNumId w:val="19"/>
  </w:num>
  <w:num w:numId="17" w16cid:durableId="1922832841">
    <w:abstractNumId w:val="23"/>
  </w:num>
  <w:num w:numId="18" w16cid:durableId="1457017546">
    <w:abstractNumId w:val="4"/>
  </w:num>
  <w:num w:numId="19" w16cid:durableId="714623959">
    <w:abstractNumId w:val="1"/>
  </w:num>
  <w:num w:numId="20" w16cid:durableId="67727471">
    <w:abstractNumId w:val="20"/>
  </w:num>
  <w:num w:numId="21" w16cid:durableId="1910341250">
    <w:abstractNumId w:val="8"/>
  </w:num>
  <w:num w:numId="22" w16cid:durableId="2087342230">
    <w:abstractNumId w:val="21"/>
  </w:num>
  <w:num w:numId="23" w16cid:durableId="630600114">
    <w:abstractNumId w:val="2"/>
  </w:num>
  <w:num w:numId="24" w16cid:durableId="1992519140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kPTWgA8BH+/LQAAAA=="/>
  </w:docVars>
  <w:rsids>
    <w:rsidRoot w:val="00EE65B8"/>
    <w:rsid w:val="0000062D"/>
    <w:rsid w:val="00002606"/>
    <w:rsid w:val="00004C2C"/>
    <w:rsid w:val="0000566A"/>
    <w:rsid w:val="00014BA9"/>
    <w:rsid w:val="00020C53"/>
    <w:rsid w:val="00020E64"/>
    <w:rsid w:val="0003155B"/>
    <w:rsid w:val="00031CAA"/>
    <w:rsid w:val="0003467B"/>
    <w:rsid w:val="00035B83"/>
    <w:rsid w:val="00037F13"/>
    <w:rsid w:val="000400BB"/>
    <w:rsid w:val="00044036"/>
    <w:rsid w:val="000479F2"/>
    <w:rsid w:val="000519AC"/>
    <w:rsid w:val="00051D9A"/>
    <w:rsid w:val="00060219"/>
    <w:rsid w:val="0006301E"/>
    <w:rsid w:val="0006442A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083"/>
    <w:rsid w:val="000A33C5"/>
    <w:rsid w:val="000A4344"/>
    <w:rsid w:val="000A4831"/>
    <w:rsid w:val="000B174B"/>
    <w:rsid w:val="000B2BF9"/>
    <w:rsid w:val="000B67C7"/>
    <w:rsid w:val="000B73A5"/>
    <w:rsid w:val="000C0A02"/>
    <w:rsid w:val="000C1DC7"/>
    <w:rsid w:val="000C217F"/>
    <w:rsid w:val="000C2B81"/>
    <w:rsid w:val="000C5372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3B4"/>
    <w:rsid w:val="00107A7A"/>
    <w:rsid w:val="00114EEE"/>
    <w:rsid w:val="001153E0"/>
    <w:rsid w:val="00116D0A"/>
    <w:rsid w:val="001200BD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65BC4"/>
    <w:rsid w:val="00170AD7"/>
    <w:rsid w:val="00173CF9"/>
    <w:rsid w:val="0017599D"/>
    <w:rsid w:val="00176554"/>
    <w:rsid w:val="0018038C"/>
    <w:rsid w:val="001810FE"/>
    <w:rsid w:val="001819C3"/>
    <w:rsid w:val="00184422"/>
    <w:rsid w:val="00186C8A"/>
    <w:rsid w:val="0018712F"/>
    <w:rsid w:val="00191A66"/>
    <w:rsid w:val="0019250F"/>
    <w:rsid w:val="00192825"/>
    <w:rsid w:val="00193073"/>
    <w:rsid w:val="0019485A"/>
    <w:rsid w:val="001963DE"/>
    <w:rsid w:val="001A1139"/>
    <w:rsid w:val="001A33C4"/>
    <w:rsid w:val="001A5F0D"/>
    <w:rsid w:val="001A685A"/>
    <w:rsid w:val="001B0C34"/>
    <w:rsid w:val="001B4127"/>
    <w:rsid w:val="001C2664"/>
    <w:rsid w:val="001C53A1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1D23"/>
    <w:rsid w:val="00266F1E"/>
    <w:rsid w:val="002677DA"/>
    <w:rsid w:val="00267EEE"/>
    <w:rsid w:val="00270641"/>
    <w:rsid w:val="00273B73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1A00"/>
    <w:rsid w:val="00304377"/>
    <w:rsid w:val="00304C30"/>
    <w:rsid w:val="003061AA"/>
    <w:rsid w:val="003062B7"/>
    <w:rsid w:val="0030712E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34ED"/>
    <w:rsid w:val="0036583F"/>
    <w:rsid w:val="00374983"/>
    <w:rsid w:val="00374CD6"/>
    <w:rsid w:val="00380301"/>
    <w:rsid w:val="003A2841"/>
    <w:rsid w:val="003A708F"/>
    <w:rsid w:val="003B6375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0D1"/>
    <w:rsid w:val="003F69DE"/>
    <w:rsid w:val="00401D99"/>
    <w:rsid w:val="0040371B"/>
    <w:rsid w:val="00405866"/>
    <w:rsid w:val="00407FB0"/>
    <w:rsid w:val="0041664C"/>
    <w:rsid w:val="004219E5"/>
    <w:rsid w:val="00425FDA"/>
    <w:rsid w:val="00426F82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1B30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C7331"/>
    <w:rsid w:val="004C7D9B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4E67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A5F4B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41D6"/>
    <w:rsid w:val="005F6F91"/>
    <w:rsid w:val="005F74AC"/>
    <w:rsid w:val="00601962"/>
    <w:rsid w:val="00606CCF"/>
    <w:rsid w:val="0061363C"/>
    <w:rsid w:val="00615DE4"/>
    <w:rsid w:val="006200A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6764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045D"/>
    <w:rsid w:val="006C11A9"/>
    <w:rsid w:val="006C3051"/>
    <w:rsid w:val="006D2761"/>
    <w:rsid w:val="006F0402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261B7"/>
    <w:rsid w:val="00730BBD"/>
    <w:rsid w:val="007320EE"/>
    <w:rsid w:val="007325DD"/>
    <w:rsid w:val="007331AD"/>
    <w:rsid w:val="00734548"/>
    <w:rsid w:val="007353C3"/>
    <w:rsid w:val="00740789"/>
    <w:rsid w:val="00741185"/>
    <w:rsid w:val="00742AE9"/>
    <w:rsid w:val="007442F3"/>
    <w:rsid w:val="00750E1C"/>
    <w:rsid w:val="00754170"/>
    <w:rsid w:val="007611AA"/>
    <w:rsid w:val="00762F51"/>
    <w:rsid w:val="00763D89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A7AF2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1F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22D68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569AC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A5A"/>
    <w:rsid w:val="008B0D88"/>
    <w:rsid w:val="008B3F22"/>
    <w:rsid w:val="008C5563"/>
    <w:rsid w:val="008C6B23"/>
    <w:rsid w:val="008C73B6"/>
    <w:rsid w:val="008D0499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0983"/>
    <w:rsid w:val="00921230"/>
    <w:rsid w:val="00923058"/>
    <w:rsid w:val="00930114"/>
    <w:rsid w:val="00930831"/>
    <w:rsid w:val="009342A5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2E61"/>
    <w:rsid w:val="009F433C"/>
    <w:rsid w:val="009F48AE"/>
    <w:rsid w:val="009F59B6"/>
    <w:rsid w:val="009F68BB"/>
    <w:rsid w:val="009F71E8"/>
    <w:rsid w:val="00A0110B"/>
    <w:rsid w:val="00A01F93"/>
    <w:rsid w:val="00A0379C"/>
    <w:rsid w:val="00A05F95"/>
    <w:rsid w:val="00A0673E"/>
    <w:rsid w:val="00A07A2D"/>
    <w:rsid w:val="00A110BB"/>
    <w:rsid w:val="00A14714"/>
    <w:rsid w:val="00A148EB"/>
    <w:rsid w:val="00A1552A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0DF6"/>
    <w:rsid w:val="00A81F0E"/>
    <w:rsid w:val="00A8459A"/>
    <w:rsid w:val="00A86AE5"/>
    <w:rsid w:val="00AA6907"/>
    <w:rsid w:val="00AA69E2"/>
    <w:rsid w:val="00AB2A76"/>
    <w:rsid w:val="00AB3CC4"/>
    <w:rsid w:val="00AB4B52"/>
    <w:rsid w:val="00AB4F6C"/>
    <w:rsid w:val="00AB5F21"/>
    <w:rsid w:val="00AB65E3"/>
    <w:rsid w:val="00AB7993"/>
    <w:rsid w:val="00AC0C29"/>
    <w:rsid w:val="00AC0E93"/>
    <w:rsid w:val="00AC1748"/>
    <w:rsid w:val="00AC53B4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32EC"/>
    <w:rsid w:val="00B64012"/>
    <w:rsid w:val="00B66EA4"/>
    <w:rsid w:val="00B71C2F"/>
    <w:rsid w:val="00B76F08"/>
    <w:rsid w:val="00B82675"/>
    <w:rsid w:val="00B8362E"/>
    <w:rsid w:val="00B84783"/>
    <w:rsid w:val="00B86CC1"/>
    <w:rsid w:val="00B91075"/>
    <w:rsid w:val="00B91AF8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E47C9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2650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63EFB"/>
    <w:rsid w:val="00C64C08"/>
    <w:rsid w:val="00C73C68"/>
    <w:rsid w:val="00C77872"/>
    <w:rsid w:val="00C85E20"/>
    <w:rsid w:val="00C94574"/>
    <w:rsid w:val="00C962AA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3BC0"/>
    <w:rsid w:val="00CD4F7B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1B88"/>
    <w:rsid w:val="00D14515"/>
    <w:rsid w:val="00D146A2"/>
    <w:rsid w:val="00D14E2D"/>
    <w:rsid w:val="00D303E8"/>
    <w:rsid w:val="00D30FA0"/>
    <w:rsid w:val="00D31659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60C5"/>
    <w:rsid w:val="00D7714F"/>
    <w:rsid w:val="00D80EEE"/>
    <w:rsid w:val="00D82434"/>
    <w:rsid w:val="00D85E34"/>
    <w:rsid w:val="00D86277"/>
    <w:rsid w:val="00D86A3A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143C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2D92"/>
    <w:rsid w:val="00EB44F2"/>
    <w:rsid w:val="00EB4E0C"/>
    <w:rsid w:val="00EC0B96"/>
    <w:rsid w:val="00EC5F6D"/>
    <w:rsid w:val="00ED153B"/>
    <w:rsid w:val="00ED4D53"/>
    <w:rsid w:val="00ED5934"/>
    <w:rsid w:val="00ED77B8"/>
    <w:rsid w:val="00EE1185"/>
    <w:rsid w:val="00EE3338"/>
    <w:rsid w:val="00EE4C2A"/>
    <w:rsid w:val="00EE65B8"/>
    <w:rsid w:val="00EF06E0"/>
    <w:rsid w:val="00EF5810"/>
    <w:rsid w:val="00EF7FA7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57F66"/>
    <w:rsid w:val="00F60F4A"/>
    <w:rsid w:val="00F62E8B"/>
    <w:rsid w:val="00F64255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slate-nominees-2023-2024-090620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C8960-DB61-473F-A58A-C30E18AC7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Alex Blazer</cp:lastModifiedBy>
  <cp:revision>36</cp:revision>
  <cp:lastPrinted>2017-04-13T19:21:00Z</cp:lastPrinted>
  <dcterms:created xsi:type="dcterms:W3CDTF">2023-09-06T18:47:00Z</dcterms:created>
  <dcterms:modified xsi:type="dcterms:W3CDTF">2023-09-08T21:57:00Z</dcterms:modified>
</cp:coreProperties>
</file>